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76878" w14:textId="292C1DE1" w:rsidR="006D5D9D" w:rsidRDefault="006D5D9D" w:rsidP="006D5D9D">
      <w:pPr>
        <w:keepNext/>
        <w:keepLines/>
        <w:spacing w:before="40" w:line="259" w:lineRule="auto"/>
        <w:jc w:val="center"/>
        <w:outlineLvl w:val="2"/>
        <w:rPr>
          <w:rFonts w:ascii="Calibri" w:eastAsia="Calibri" w:hAnsi="Calibri"/>
          <w:sz w:val="22"/>
          <w:szCs w:val="22"/>
        </w:rPr>
      </w:pPr>
      <w:bookmarkStart w:id="0" w:name="_GoBack"/>
      <w:bookmarkEnd w:id="0"/>
    </w:p>
    <w:p w14:paraId="556BBB5F" w14:textId="77777777" w:rsidR="003018D1" w:rsidRPr="003018D1" w:rsidRDefault="00D10D9F" w:rsidP="003018D1">
      <w:pPr>
        <w:rPr>
          <w:rFonts w:asciiTheme="minorHAnsi" w:eastAsia="Calibri" w:hAnsiTheme="minorHAns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To: 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[</w:t>
      </w:r>
      <w:r w:rsidR="006D5D9D"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Participant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]</w:t>
      </w:r>
      <w:r w:rsidRPr="003018D1">
        <w:rPr>
          <w:rFonts w:asciiTheme="minorHAnsi" w:eastAsia="Calibri" w:hAnsiTheme="minorHAnsi"/>
          <w:sz w:val="22"/>
          <w:szCs w:val="22"/>
        </w:rPr>
        <w:t xml:space="preserve"> </w:t>
      </w:r>
      <w:r w:rsidRPr="003018D1">
        <w:rPr>
          <w:rFonts w:asciiTheme="minorHAnsi" w:eastAsia="Calibri" w:hAnsiTheme="minorHAnsi"/>
          <w:sz w:val="22"/>
          <w:szCs w:val="22"/>
        </w:rPr>
        <w:br/>
        <w:t xml:space="preserve">From: </w:t>
      </w:r>
      <w:r w:rsidR="003018D1" w:rsidRPr="003018D1">
        <w:rPr>
          <w:rFonts w:asciiTheme="minorHAnsi" w:eastAsia="Calibri" w:hAnsiTheme="minorHAnsi"/>
          <w:sz w:val="22"/>
          <w:szCs w:val="22"/>
        </w:rPr>
        <w:t>2M</w:t>
      </w:r>
      <w:r w:rsidR="003018D1">
        <w:rPr>
          <w:rFonts w:asciiTheme="minorHAnsi" w:eastAsia="Calibri" w:hAnsiTheme="minorHAnsi"/>
          <w:sz w:val="22"/>
          <w:szCs w:val="22"/>
        </w:rPr>
        <w:t xml:space="preserve"> Research Services, LLC</w:t>
      </w:r>
    </w:p>
    <w:p w14:paraId="21001C5B" w14:textId="4FE6E135" w:rsidR="00D10D9F" w:rsidRPr="00F72379" w:rsidRDefault="00D10D9F" w:rsidP="003018D1">
      <w:pPr>
        <w:rPr>
          <w:rFonts w:ascii="Calibri" w:eastAsia="Calibri" w:hAnsi="Calibr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Subject: </w:t>
      </w:r>
      <w:r w:rsidR="003018D1" w:rsidRPr="00C36BBB">
        <w:rPr>
          <w:rFonts w:asciiTheme="minorHAnsi" w:eastAsia="Calibri" w:hAnsiTheme="minorHAnsi"/>
          <w:sz w:val="22"/>
          <w:szCs w:val="22"/>
        </w:rPr>
        <w:t>“</w:t>
      </w:r>
      <w:r w:rsidR="00716AE7" w:rsidRPr="00141D9E">
        <w:rPr>
          <w:rFonts w:asciiTheme="minorHAnsi" w:eastAsia="Calibri" w:hAnsiTheme="minorHAnsi"/>
          <w:sz w:val="22"/>
          <w:szCs w:val="22"/>
        </w:rPr>
        <w:t>Applying Best Practices for Reporting Medical and Health In</w:t>
      </w:r>
      <w:r w:rsidR="00716AE7">
        <w:rPr>
          <w:rFonts w:asciiTheme="minorHAnsi" w:eastAsia="Calibri" w:hAnsiTheme="minorHAnsi"/>
          <w:sz w:val="22"/>
          <w:szCs w:val="22"/>
        </w:rPr>
        <w:t>formation on Birth Certificates</w:t>
      </w:r>
      <w:r w:rsidR="00716AE7" w:rsidRPr="00141D9E">
        <w:rPr>
          <w:rFonts w:asciiTheme="minorHAnsi" w:eastAsia="Calibri" w:hAnsiTheme="minorHAnsi"/>
          <w:sz w:val="22"/>
          <w:szCs w:val="22"/>
        </w:rPr>
        <w:t>”</w:t>
      </w:r>
      <w:r w:rsidR="00D74AD1">
        <w:rPr>
          <w:rFonts w:asciiTheme="minorHAnsi" w:eastAsia="Calibri" w:hAnsiTheme="minorHAnsi"/>
          <w:sz w:val="22"/>
          <w:szCs w:val="22"/>
        </w:rPr>
        <w:t xml:space="preserve"> </w:t>
      </w:r>
      <w:r w:rsidR="00716AE7">
        <w:rPr>
          <w:rFonts w:asciiTheme="minorHAnsi" w:eastAsia="Calibri" w:hAnsiTheme="minorHAnsi"/>
          <w:sz w:val="22"/>
          <w:szCs w:val="22"/>
        </w:rPr>
        <w:t>eLearning Course</w:t>
      </w:r>
      <w:r w:rsidRPr="00F72379">
        <w:rPr>
          <w:rFonts w:eastAsia="Calibri"/>
        </w:rPr>
        <w:br/>
      </w:r>
    </w:p>
    <w:p w14:paraId="1C4C97AB" w14:textId="77777777" w:rsidR="00D10D9F" w:rsidRPr="00437B7D" w:rsidRDefault="00D10D9F" w:rsidP="00D10D9F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437B7D">
        <w:rPr>
          <w:rFonts w:ascii="Calibri" w:eastAsia="Calibri" w:hAnsi="Calibri"/>
          <w:sz w:val="22"/>
          <w:szCs w:val="22"/>
        </w:rPr>
        <w:t xml:space="preserve">Dear </w:t>
      </w:r>
      <w:r w:rsidRPr="00437B7D">
        <w:rPr>
          <w:rFonts w:ascii="Calibri" w:eastAsia="Calibri" w:hAnsi="Calibri"/>
          <w:b/>
          <w:caps/>
          <w:color w:val="FF0000"/>
          <w:sz w:val="22"/>
          <w:szCs w:val="22"/>
        </w:rPr>
        <w:t>[FIRST NAME] [LAST NAME]</w:t>
      </w:r>
      <w:r w:rsidRPr="00437B7D">
        <w:rPr>
          <w:rFonts w:ascii="Calibri" w:eastAsia="Calibri" w:hAnsi="Calibri"/>
          <w:sz w:val="22"/>
          <w:szCs w:val="22"/>
        </w:rPr>
        <w:t>:</w:t>
      </w:r>
    </w:p>
    <w:p w14:paraId="41632EF9" w14:textId="1BF4202D" w:rsidR="00AF4D80" w:rsidRPr="00840BD9" w:rsidRDefault="008D122D" w:rsidP="00AF4D80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ank you for </w:t>
      </w:r>
      <w:r w:rsidR="00716AE7">
        <w:rPr>
          <w:rFonts w:ascii="Calibri" w:eastAsia="Calibri" w:hAnsi="Calibri"/>
          <w:sz w:val="22"/>
          <w:szCs w:val="22"/>
        </w:rPr>
        <w:t xml:space="preserve">participating in the </w:t>
      </w:r>
      <w:r w:rsidR="00A066B7">
        <w:rPr>
          <w:rFonts w:ascii="Calibri" w:eastAsia="Calibri" w:hAnsi="Calibri"/>
          <w:sz w:val="22"/>
          <w:szCs w:val="22"/>
        </w:rPr>
        <w:t>Online Baseline Survey</w:t>
      </w:r>
      <w:r w:rsidR="00DA2FCC" w:rsidRPr="00DA2FCC">
        <w:rPr>
          <w:rFonts w:ascii="Calibri" w:eastAsia="Calibri" w:hAnsi="Calibri"/>
          <w:sz w:val="22"/>
          <w:szCs w:val="22"/>
        </w:rPr>
        <w:t xml:space="preserve"> </w:t>
      </w:r>
      <w:r w:rsidR="00B17364">
        <w:rPr>
          <w:rFonts w:ascii="Calibri" w:eastAsia="Calibri" w:hAnsi="Calibri"/>
          <w:sz w:val="22"/>
          <w:szCs w:val="22"/>
        </w:rPr>
        <w:t>for the study</w:t>
      </w:r>
      <w:r w:rsidR="00AF4D80" w:rsidRPr="00840BD9">
        <w:rPr>
          <w:rFonts w:ascii="Calibri" w:eastAsia="Calibri" w:hAnsi="Calibri"/>
          <w:sz w:val="22"/>
          <w:szCs w:val="22"/>
        </w:rPr>
        <w:t xml:space="preserve"> “</w:t>
      </w:r>
      <w:r w:rsidR="00AF4D80" w:rsidRPr="00E40C3A">
        <w:rPr>
          <w:rFonts w:ascii="Calibri" w:eastAsia="Calibri" w:hAnsi="Calibri"/>
          <w:sz w:val="22"/>
          <w:szCs w:val="22"/>
        </w:rPr>
        <w:t>Assessing the Effectiveness of eLearning to Improve Birth Data Quality</w:t>
      </w:r>
      <w:r>
        <w:rPr>
          <w:rFonts w:ascii="Calibri" w:eastAsia="Calibri" w:hAnsi="Calibri"/>
          <w:sz w:val="22"/>
          <w:szCs w:val="22"/>
        </w:rPr>
        <w:t>.”</w:t>
      </w:r>
      <w:r w:rsidR="00AF4D80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The information you provide</w:t>
      </w:r>
      <w:r w:rsidR="008C4C87">
        <w:rPr>
          <w:rFonts w:ascii="Calibri" w:eastAsia="Calibri" w:hAnsi="Calibri"/>
          <w:sz w:val="22"/>
          <w:szCs w:val="22"/>
        </w:rPr>
        <w:t>d</w:t>
      </w:r>
      <w:r>
        <w:rPr>
          <w:rFonts w:ascii="Calibri" w:eastAsia="Calibri" w:hAnsi="Calibri"/>
          <w:sz w:val="22"/>
          <w:szCs w:val="22"/>
        </w:rPr>
        <w:t xml:space="preserve"> is </w:t>
      </w:r>
      <w:r w:rsidR="009A679C">
        <w:rPr>
          <w:rFonts w:ascii="Calibri" w:eastAsia="Calibri" w:hAnsi="Calibri"/>
          <w:sz w:val="22"/>
          <w:szCs w:val="22"/>
        </w:rPr>
        <w:t xml:space="preserve">very much </w:t>
      </w:r>
      <w:r w:rsidR="00716AE7">
        <w:rPr>
          <w:rFonts w:ascii="Calibri" w:eastAsia="Calibri" w:hAnsi="Calibri"/>
          <w:sz w:val="22"/>
          <w:szCs w:val="22"/>
        </w:rPr>
        <w:t>appreciated.</w:t>
      </w:r>
    </w:p>
    <w:p w14:paraId="2B63C32F" w14:textId="57387BFB" w:rsidR="00D10D9F" w:rsidRDefault="00B3242D" w:rsidP="003018D1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Now that you have completed the </w:t>
      </w:r>
      <w:r w:rsidR="00DA2FCC">
        <w:rPr>
          <w:rFonts w:ascii="Calibri" w:eastAsia="Calibri" w:hAnsi="Calibri"/>
          <w:sz w:val="22"/>
          <w:szCs w:val="22"/>
        </w:rPr>
        <w:t xml:space="preserve">Online </w:t>
      </w:r>
      <w:r>
        <w:rPr>
          <w:rFonts w:ascii="Calibri" w:eastAsia="Calibri" w:hAnsi="Calibri"/>
          <w:sz w:val="22"/>
          <w:szCs w:val="22"/>
        </w:rPr>
        <w:t>Baseline Survey</w:t>
      </w:r>
      <w:r w:rsidR="00101D42">
        <w:rPr>
          <w:rFonts w:ascii="Calibri" w:eastAsia="Calibri" w:hAnsi="Calibri"/>
          <w:sz w:val="22"/>
          <w:szCs w:val="22"/>
        </w:rPr>
        <w:t>, you may proceed to take the eLearning course “</w:t>
      </w:r>
      <w:r w:rsidR="00101D42" w:rsidRPr="00141D9E">
        <w:rPr>
          <w:rFonts w:asciiTheme="minorHAnsi" w:eastAsia="Calibri" w:hAnsiTheme="minorHAnsi"/>
          <w:sz w:val="22"/>
          <w:szCs w:val="22"/>
        </w:rPr>
        <w:t>Applying Best Practices for Reporting Medical and Health In</w:t>
      </w:r>
      <w:r w:rsidR="00101D42">
        <w:rPr>
          <w:rFonts w:asciiTheme="minorHAnsi" w:eastAsia="Calibri" w:hAnsiTheme="minorHAnsi"/>
          <w:sz w:val="22"/>
          <w:szCs w:val="22"/>
        </w:rPr>
        <w:t>formation on Birth Certificates.</w:t>
      </w:r>
      <w:r w:rsidR="00101D42" w:rsidRPr="00141D9E">
        <w:rPr>
          <w:rFonts w:asciiTheme="minorHAnsi" w:eastAsia="Calibri" w:hAnsiTheme="minorHAnsi"/>
          <w:sz w:val="22"/>
          <w:szCs w:val="22"/>
        </w:rPr>
        <w:t>”</w:t>
      </w:r>
    </w:p>
    <w:p w14:paraId="7C4DF9CC" w14:textId="4C3D4C4F" w:rsidR="00156AE8" w:rsidRDefault="006F2980" w:rsidP="00561105">
      <w:pPr>
        <w:spacing w:after="160" w:line="259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From the online eLearning course, you should gain a better understanding of the birth certificate data collection process, your role in the process, and best practices for collecting and/or documenting the information.</w:t>
      </w:r>
      <w:r w:rsidR="002B7977">
        <w:rPr>
          <w:rFonts w:ascii="Calibri" w:eastAsia="Calibri" w:hAnsi="Calibri"/>
          <w:sz w:val="22"/>
          <w:szCs w:val="22"/>
        </w:rPr>
        <w:t xml:space="preserve"> There are no foreseeable risks associated with taking this course.</w:t>
      </w:r>
      <w:r w:rsidRPr="006F2980">
        <w:rPr>
          <w:rFonts w:ascii="Calibri" w:eastAsia="Calibri" w:hAnsi="Calibri"/>
          <w:sz w:val="22"/>
          <w:szCs w:val="22"/>
        </w:rPr>
        <w:t xml:space="preserve"> </w:t>
      </w:r>
    </w:p>
    <w:p w14:paraId="05FA47E7" w14:textId="0B7CB86A" w:rsidR="00561105" w:rsidRDefault="00561105" w:rsidP="00561105">
      <w:pPr>
        <w:spacing w:after="160" w:line="259" w:lineRule="auto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 xml:space="preserve">Your continued contribution is helpful to the success of the study. Cooperation in the remaining steps will be essential for completeness of data collection, and is greatly appreciated; however, as a reminder, </w:t>
      </w:r>
      <w:r>
        <w:rPr>
          <w:rFonts w:ascii="Calibri" w:eastAsia="Calibri" w:hAnsi="Calibri"/>
          <w:sz w:val="22"/>
          <w:szCs w:val="22"/>
        </w:rPr>
        <w:t xml:space="preserve">your help in this study </w:t>
      </w:r>
      <w:r>
        <w:rPr>
          <w:rFonts w:asciiTheme="minorHAnsi" w:eastAsia="Calibri" w:hAnsiTheme="minorHAnsi" w:cstheme="minorHAnsi"/>
          <w:sz w:val="22"/>
          <w:szCs w:val="22"/>
        </w:rPr>
        <w:t xml:space="preserve">is voluntary. You may stop participating in this study at any time. </w:t>
      </w:r>
      <w:r w:rsidR="00812666">
        <w:rPr>
          <w:rFonts w:asciiTheme="minorHAnsi" w:eastAsia="Calibri" w:hAnsiTheme="minorHAnsi" w:cstheme="minorHAnsi"/>
          <w:sz w:val="22"/>
          <w:szCs w:val="22"/>
        </w:rPr>
        <w:t>Choosing not to participate will not affect any benefits you may receive.</w:t>
      </w:r>
    </w:p>
    <w:p w14:paraId="35F8935A" w14:textId="6626B2AD" w:rsidR="00617AD5" w:rsidRPr="00617AD5" w:rsidRDefault="00617AD5" w:rsidP="00561105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B217B3">
        <w:rPr>
          <w:rFonts w:asciiTheme="minorHAnsi" w:hAnsiTheme="minorHAnsi" w:cstheme="minorHAnsi"/>
          <w:sz w:val="22"/>
          <w:szCs w:val="22"/>
        </w:rPr>
        <w:t>By Federal law, the answers you give are confidential and we will take all possible steps to protect your privacy</w:t>
      </w:r>
      <w:r>
        <w:rPr>
          <w:rFonts w:asciiTheme="minorHAnsi" w:hAnsiTheme="minorHAnsi" w:cstheme="minorHAnsi"/>
          <w:sz w:val="22"/>
          <w:szCs w:val="22"/>
        </w:rPr>
        <w:t xml:space="preserve"> (please see the attached FAQ for details)</w:t>
      </w:r>
      <w:r w:rsidRPr="00B217B3">
        <w:rPr>
          <w:rFonts w:asciiTheme="minorHAnsi" w:hAnsiTheme="minorHAnsi" w:cstheme="minorHAnsi"/>
          <w:sz w:val="22"/>
          <w:szCs w:val="22"/>
        </w:rPr>
        <w:t xml:space="preserve">. </w:t>
      </w:r>
      <w:r w:rsidRPr="00B217B3">
        <w:rPr>
          <w:rStyle w:val="normaltextrun"/>
          <w:rFonts w:asciiTheme="minorHAnsi" w:hAnsiTheme="minorHAnsi" w:cstheme="minorHAnsi"/>
          <w:sz w:val="22"/>
          <w:szCs w:val="22"/>
        </w:rPr>
        <w:t xml:space="preserve">Your personally identifying information (name, email address) will not be released to anyone outside of 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NCHS and </w:t>
      </w:r>
      <w:r w:rsidRPr="00B217B3">
        <w:rPr>
          <w:rStyle w:val="normaltextrun"/>
          <w:rFonts w:asciiTheme="minorHAnsi" w:hAnsiTheme="minorHAnsi" w:cstheme="minorHAnsi"/>
          <w:sz w:val="22"/>
          <w:szCs w:val="22"/>
        </w:rPr>
        <w:t xml:space="preserve">the 2M research team. </w:t>
      </w:r>
      <w:r w:rsidRPr="00617AD5">
        <w:rPr>
          <w:rStyle w:val="normaltextrun"/>
          <w:rFonts w:asciiTheme="minorHAnsi" w:hAnsiTheme="minorHAnsi" w:cstheme="minorHAnsi"/>
          <w:sz w:val="22"/>
          <w:szCs w:val="22"/>
        </w:rPr>
        <w:t xml:space="preserve">Only summarized results from the surveys will be provided to </w:t>
      </w:r>
      <w:r w:rsidR="00FE605F">
        <w:rPr>
          <w:rStyle w:val="normaltextrun"/>
          <w:rFonts w:asciiTheme="minorHAnsi" w:hAnsiTheme="minorHAnsi" w:cstheme="minorHAnsi"/>
          <w:sz w:val="22"/>
          <w:szCs w:val="22"/>
        </w:rPr>
        <w:t>the Massachusetts Department of Public Health/Registry of Vital Records and Statistics (</w:t>
      </w:r>
      <w:r w:rsidRPr="00617AD5">
        <w:rPr>
          <w:rStyle w:val="normaltextrun"/>
          <w:rFonts w:asciiTheme="minorHAnsi" w:hAnsiTheme="minorHAnsi" w:cstheme="minorHAnsi"/>
          <w:sz w:val="22"/>
          <w:szCs w:val="22"/>
        </w:rPr>
        <w:t>Massachusetts DPH/VR</w:t>
      </w:r>
      <w:r w:rsidR="00FE605F">
        <w:rPr>
          <w:rStyle w:val="normaltextrun"/>
          <w:rFonts w:asciiTheme="minorHAnsi" w:hAnsiTheme="minorHAnsi" w:cstheme="minorHAnsi"/>
          <w:sz w:val="22"/>
          <w:szCs w:val="22"/>
        </w:rPr>
        <w:t>)</w:t>
      </w:r>
      <w:r w:rsidRPr="00617AD5">
        <w:rPr>
          <w:rStyle w:val="normaltextrun"/>
          <w:rFonts w:asciiTheme="minorHAnsi" w:hAnsiTheme="minorHAnsi" w:cstheme="minorHAnsi"/>
          <w:sz w:val="22"/>
          <w:szCs w:val="22"/>
        </w:rPr>
        <w:t>.  That is, results from the nine participating hospitals will be combined so that individual respondents and hospitals cannot be identified and no rec</w:t>
      </w:r>
      <w:r w:rsidR="00A616D8">
        <w:rPr>
          <w:rStyle w:val="normaltextrun"/>
          <w:rFonts w:asciiTheme="minorHAnsi" w:hAnsiTheme="minorHAnsi" w:cstheme="minorHAnsi"/>
          <w:sz w:val="22"/>
          <w:szCs w:val="22"/>
        </w:rPr>
        <w:t xml:space="preserve">ord-level data will be shared. </w:t>
      </w:r>
      <w:r w:rsidRPr="00B217B3">
        <w:rPr>
          <w:rStyle w:val="normaltextrun"/>
          <w:rFonts w:asciiTheme="minorHAnsi" w:hAnsiTheme="minorHAnsi" w:cstheme="minorHAnsi"/>
          <w:sz w:val="22"/>
          <w:szCs w:val="22"/>
        </w:rPr>
        <w:t>Individual hospitals will not be identified in any published reports on the study findings</w:t>
      </w:r>
      <w:r w:rsidR="00F8651B">
        <w:rPr>
          <w:rStyle w:val="normaltextrun"/>
          <w:rFonts w:asciiTheme="minorHAnsi" w:hAnsiTheme="minorHAnsi" w:cstheme="minorHAnsi"/>
          <w:sz w:val="22"/>
          <w:szCs w:val="22"/>
        </w:rPr>
        <w:t xml:space="preserve"> and information on your hospital will not be provided to you</w:t>
      </w:r>
      <w:r w:rsidRPr="00B217B3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64ED4064" w14:textId="19F2554C" w:rsidR="00561105" w:rsidRDefault="00561105" w:rsidP="00561105">
      <w:pPr>
        <w:spacing w:after="160" w:line="259" w:lineRule="auto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A</w:t>
      </w:r>
      <w:r w:rsidRPr="00C942C4">
        <w:rPr>
          <w:rFonts w:asciiTheme="minorHAnsi" w:eastAsia="Calibri" w:hAnsiTheme="minorHAnsi" w:cstheme="minorHAnsi"/>
          <w:sz w:val="22"/>
          <w:szCs w:val="22"/>
        </w:rPr>
        <w:t>nswers to questions on this eLearning course are not recorded and will not be available to anyone at</w:t>
      </w:r>
      <w:r w:rsidRPr="00A11FA2">
        <w:rPr>
          <w:rFonts w:asciiTheme="minorHAnsi" w:hAnsiTheme="minorHAnsi" w:cstheme="minorHAnsi"/>
          <w:sz w:val="22"/>
          <w:szCs w:val="22"/>
        </w:rPr>
        <w:t xml:space="preserve"> your hospital, </w:t>
      </w:r>
      <w:r w:rsidRPr="00C942C4">
        <w:rPr>
          <w:rFonts w:asciiTheme="minorHAnsi" w:eastAsia="Calibri" w:hAnsiTheme="minorHAnsi" w:cstheme="minorHAnsi"/>
          <w:sz w:val="22"/>
          <w:szCs w:val="22"/>
        </w:rPr>
        <w:t>NCHS,</w:t>
      </w:r>
      <w:r w:rsidRPr="00B401B1">
        <w:rPr>
          <w:rFonts w:asciiTheme="minorHAnsi" w:eastAsia="Calibri" w:hAnsiTheme="minorHAnsi" w:cstheme="minorHAnsi"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</w:rPr>
        <w:t xml:space="preserve">the </w:t>
      </w:r>
      <w:r w:rsidRPr="00B401B1">
        <w:rPr>
          <w:rFonts w:asciiTheme="minorHAnsi" w:eastAsia="Calibri" w:hAnsiTheme="minorHAnsi" w:cstheme="minorHAnsi"/>
          <w:sz w:val="22"/>
          <w:szCs w:val="22"/>
        </w:rPr>
        <w:t>Massachusetts</w:t>
      </w:r>
      <w:r w:rsidR="00FE605F">
        <w:rPr>
          <w:rFonts w:asciiTheme="minorHAnsi" w:eastAsia="Calibri" w:hAnsiTheme="minorHAnsi" w:cstheme="minorHAnsi"/>
          <w:sz w:val="22"/>
          <w:szCs w:val="22"/>
        </w:rPr>
        <w:t xml:space="preserve"> DPH/VR</w:t>
      </w:r>
      <w:r>
        <w:rPr>
          <w:rFonts w:asciiTheme="minorHAnsi" w:eastAsia="Calibri" w:hAnsiTheme="minorHAnsi" w:cstheme="minorHAnsi"/>
          <w:sz w:val="22"/>
          <w:szCs w:val="22"/>
        </w:rPr>
        <w:t>,</w:t>
      </w:r>
      <w:r w:rsidRPr="00B401B1">
        <w:rPr>
          <w:rFonts w:asciiTheme="minorHAnsi" w:eastAsia="Calibri" w:hAnsiTheme="minorHAnsi" w:cstheme="minorHAnsi"/>
          <w:sz w:val="22"/>
          <w:szCs w:val="22"/>
        </w:rPr>
        <w:t xml:space="preserve"> or the 2M research team</w:t>
      </w:r>
      <w:r>
        <w:rPr>
          <w:rFonts w:asciiTheme="minorHAnsi" w:eastAsia="Calibri" w:hAnsiTheme="minorHAnsi" w:cstheme="minorHAnsi"/>
          <w:sz w:val="22"/>
          <w:szCs w:val="22"/>
        </w:rPr>
        <w:t xml:space="preserve">.  </w:t>
      </w:r>
    </w:p>
    <w:p w14:paraId="7CCC24C6" w14:textId="77777777" w:rsidR="00561105" w:rsidRDefault="00561105" w:rsidP="0056110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e course should take approximately 1 hour to complete. </w:t>
      </w:r>
      <w:r w:rsidRPr="009D63B8">
        <w:rPr>
          <w:rFonts w:ascii="Calibri" w:eastAsia="Calibri" w:hAnsi="Calibri"/>
          <w:sz w:val="22"/>
          <w:szCs w:val="22"/>
        </w:rPr>
        <w:t xml:space="preserve">We encourage you to complete the </w:t>
      </w:r>
      <w:r>
        <w:rPr>
          <w:rFonts w:ascii="Calibri" w:eastAsia="Calibri" w:hAnsi="Calibri"/>
          <w:sz w:val="22"/>
          <w:szCs w:val="22"/>
        </w:rPr>
        <w:t>course</w:t>
      </w:r>
      <w:r w:rsidRPr="009D63B8">
        <w:rPr>
          <w:rFonts w:ascii="Calibri" w:eastAsia="Calibri" w:hAnsi="Calibri"/>
          <w:sz w:val="22"/>
          <w:szCs w:val="22"/>
        </w:rPr>
        <w:t xml:space="preserve"> as soon as possible</w:t>
      </w:r>
      <w:r>
        <w:rPr>
          <w:rFonts w:ascii="Calibri" w:eastAsia="Calibri" w:hAnsi="Calibri"/>
          <w:sz w:val="22"/>
          <w:szCs w:val="22"/>
        </w:rPr>
        <w:t>. Once you have completed the online eLearning course, a member of the 2M research team will contact you via email with information on completing the Online Follow-Up Survey.</w:t>
      </w:r>
    </w:p>
    <w:p w14:paraId="5AC9A0E7" w14:textId="77777777" w:rsidR="002B7977" w:rsidRDefault="002B7977" w:rsidP="002B7977">
      <w:pPr>
        <w:rPr>
          <w:rFonts w:asciiTheme="minorHAnsi" w:eastAsia="Calibri" w:hAnsiTheme="minorHAns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To access the course</w:t>
      </w:r>
      <w:r w:rsidRPr="009D63B8">
        <w:rPr>
          <w:rFonts w:ascii="Calibri" w:eastAsia="Calibri" w:hAnsi="Calibri"/>
          <w:sz w:val="22"/>
          <w:szCs w:val="22"/>
        </w:rPr>
        <w:t xml:space="preserve">, please </w:t>
      </w:r>
      <w:r>
        <w:rPr>
          <w:rFonts w:ascii="Calibri" w:eastAsia="Calibri" w:hAnsi="Calibri"/>
          <w:sz w:val="22"/>
          <w:szCs w:val="22"/>
        </w:rPr>
        <w:t>click the link below.</w:t>
      </w:r>
    </w:p>
    <w:p w14:paraId="042EA759" w14:textId="77777777" w:rsidR="002B7977" w:rsidRDefault="002B7977" w:rsidP="002B7977">
      <w:pPr>
        <w:rPr>
          <w:rFonts w:asciiTheme="minorHAnsi" w:eastAsia="Calibri" w:hAnsiTheme="minorHAnsi"/>
          <w:sz w:val="22"/>
          <w:szCs w:val="22"/>
        </w:rPr>
      </w:pPr>
      <w:r>
        <w:rPr>
          <w:rFonts w:asciiTheme="minorHAnsi" w:eastAsia="Calibri" w:hAnsiTheme="minorHAnsi"/>
          <w:sz w:val="22"/>
          <w:szCs w:val="22"/>
        </w:rPr>
        <w:tab/>
      </w:r>
      <w:r>
        <w:rPr>
          <w:rFonts w:asciiTheme="minorHAnsi" w:eastAsia="Calibri" w:hAnsiTheme="minorHAnsi"/>
          <w:sz w:val="22"/>
          <w:szCs w:val="22"/>
        </w:rPr>
        <w:tab/>
      </w:r>
    </w:p>
    <w:p w14:paraId="0CD6A441" w14:textId="2FAE2E97" w:rsidR="002B7977" w:rsidRDefault="002B7977" w:rsidP="002B7977">
      <w:pPr>
        <w:ind w:left="720" w:firstLine="720"/>
        <w:rPr>
          <w:rFonts w:asciiTheme="minorHAnsi" w:eastAsia="Calibri" w:hAnsiTheme="minorHAnsi"/>
          <w:sz w:val="22"/>
          <w:szCs w:val="22"/>
        </w:rPr>
      </w:pPr>
      <w:r w:rsidRPr="00866EA7">
        <w:rPr>
          <w:rStyle w:val="InstructionsChar"/>
          <w:rFonts w:asciiTheme="minorHAnsi" w:hAnsiTheme="minorHAnsi"/>
          <w:sz w:val="22"/>
          <w:szCs w:val="22"/>
          <w:highlight w:val="yellow"/>
        </w:rPr>
        <w:t>[LINK]</w:t>
      </w:r>
      <w:r w:rsidRPr="00866EA7">
        <w:rPr>
          <w:rFonts w:asciiTheme="minorHAnsi" w:eastAsia="Calibri" w:hAnsiTheme="minorHAnsi"/>
          <w:sz w:val="22"/>
          <w:szCs w:val="22"/>
          <w:highlight w:val="yellow"/>
        </w:rPr>
        <w:t>.</w:t>
      </w:r>
    </w:p>
    <w:p w14:paraId="483E18A4" w14:textId="77777777" w:rsidR="00561105" w:rsidRDefault="00561105" w:rsidP="002B7977">
      <w:pPr>
        <w:ind w:left="720" w:firstLine="720"/>
        <w:rPr>
          <w:rFonts w:asciiTheme="minorHAnsi" w:eastAsia="Calibri" w:hAnsiTheme="minorHAnsi"/>
          <w:sz w:val="22"/>
          <w:szCs w:val="22"/>
        </w:rPr>
      </w:pPr>
    </w:p>
    <w:p w14:paraId="0CD42F02" w14:textId="4DCB3BFF" w:rsidR="003E5F40" w:rsidRDefault="0042338C" w:rsidP="00750B83">
      <w:p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822458">
        <w:rPr>
          <w:rFonts w:asciiTheme="minorHAnsi" w:hAnsiTheme="minorHAnsi" w:cstheme="minorHAnsi"/>
          <w:sz w:val="22"/>
          <w:szCs w:val="22"/>
        </w:rPr>
        <w:t xml:space="preserve">You may have questions about your rights as a participant in this research study. If so, please call the office of the Research Ethics Review Board at </w:t>
      </w:r>
      <w:r>
        <w:rPr>
          <w:rFonts w:asciiTheme="minorHAnsi" w:hAnsiTheme="minorHAnsi" w:cstheme="minorHAnsi"/>
          <w:sz w:val="22"/>
          <w:szCs w:val="22"/>
        </w:rPr>
        <w:t>NCHS</w:t>
      </w:r>
      <w:r w:rsidRPr="00822458">
        <w:rPr>
          <w:rFonts w:asciiTheme="minorHAnsi" w:hAnsiTheme="minorHAnsi" w:cstheme="minorHAnsi"/>
          <w:sz w:val="22"/>
          <w:szCs w:val="22"/>
        </w:rPr>
        <w:t>, toll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822458">
        <w:rPr>
          <w:rFonts w:asciiTheme="minorHAnsi" w:hAnsiTheme="minorHAnsi" w:cstheme="minorHAnsi"/>
          <w:sz w:val="22"/>
          <w:szCs w:val="22"/>
        </w:rPr>
        <w:t>free, at 1-800-223-8118. Please leave a brief message with your name and phone number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822458">
        <w:rPr>
          <w:rFonts w:asciiTheme="minorHAnsi" w:hAnsiTheme="minorHAnsi" w:cstheme="minorHAnsi"/>
          <w:sz w:val="22"/>
          <w:szCs w:val="22"/>
        </w:rPr>
        <w:t>Say that you</w:t>
      </w:r>
      <w:r>
        <w:rPr>
          <w:rFonts w:asciiTheme="minorHAnsi" w:hAnsiTheme="minorHAnsi" w:cstheme="minorHAnsi"/>
          <w:sz w:val="22"/>
          <w:szCs w:val="22"/>
        </w:rPr>
        <w:t xml:space="preserve"> are calling about Study Number </w:t>
      </w:r>
      <w:r w:rsidRPr="00822458">
        <w:rPr>
          <w:rFonts w:asciiTheme="minorHAnsi" w:hAnsiTheme="minorHAnsi" w:cstheme="minorHAnsi"/>
          <w:sz w:val="22"/>
          <w:szCs w:val="22"/>
          <w:highlight w:val="yellow"/>
        </w:rPr>
        <w:t>XXX</w:t>
      </w:r>
      <w:r w:rsidRPr="00822458">
        <w:rPr>
          <w:rFonts w:asciiTheme="minorHAnsi" w:hAnsiTheme="minorHAnsi" w:cstheme="minorHAnsi"/>
          <w:sz w:val="22"/>
          <w:szCs w:val="22"/>
        </w:rPr>
        <w:t xml:space="preserve">. Your call will be returned as soon as possible. </w:t>
      </w:r>
    </w:p>
    <w:p w14:paraId="08C9925D" w14:textId="77777777" w:rsidR="003E5F40" w:rsidRPr="00750B83" w:rsidRDefault="003E5F40" w:rsidP="00750B83">
      <w:pPr>
        <w:spacing w:line="259" w:lineRule="auto"/>
        <w:rPr>
          <w:rFonts w:asciiTheme="minorHAnsi" w:hAnsiTheme="minorHAnsi" w:cstheme="minorHAnsi"/>
          <w:sz w:val="22"/>
          <w:szCs w:val="22"/>
        </w:rPr>
      </w:pPr>
    </w:p>
    <w:p w14:paraId="6892BE28" w14:textId="48143BCE" w:rsidR="003018D1" w:rsidRPr="00840BD9" w:rsidRDefault="003018D1" w:rsidP="009D63B8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lastRenderedPageBreak/>
        <w:t>If you have any questions about the study</w:t>
      </w:r>
      <w:r w:rsidR="006729CF">
        <w:rPr>
          <w:rFonts w:ascii="Calibri" w:eastAsia="Calibri" w:hAnsi="Calibri"/>
          <w:sz w:val="22"/>
          <w:szCs w:val="22"/>
        </w:rPr>
        <w:t xml:space="preserve"> or the course</w:t>
      </w:r>
      <w:r>
        <w:rPr>
          <w:rFonts w:ascii="Calibri" w:eastAsia="Calibri" w:hAnsi="Calibri"/>
          <w:sz w:val="22"/>
          <w:szCs w:val="22"/>
        </w:rPr>
        <w:t xml:space="preserve">, </w:t>
      </w:r>
      <w:r w:rsidR="006729CF">
        <w:rPr>
          <w:rFonts w:ascii="Calibri" w:eastAsia="Calibri" w:hAnsi="Calibri"/>
          <w:sz w:val="22"/>
          <w:szCs w:val="22"/>
        </w:rPr>
        <w:t xml:space="preserve">please </w:t>
      </w:r>
      <w:r w:rsidRPr="00840BD9">
        <w:rPr>
          <w:rFonts w:ascii="Calibri" w:eastAsia="Calibri" w:hAnsi="Calibri"/>
          <w:sz w:val="22"/>
          <w:szCs w:val="22"/>
        </w:rPr>
        <w:t xml:space="preserve">contact </w:t>
      </w:r>
      <w:r w:rsidR="006729CF">
        <w:rPr>
          <w:rFonts w:ascii="Calibri" w:eastAsia="Calibri" w:hAnsi="Calibri"/>
          <w:sz w:val="22"/>
          <w:szCs w:val="22"/>
        </w:rPr>
        <w:t xml:space="preserve">NCHS by emailing </w:t>
      </w:r>
      <w:hyperlink r:id="rId11" w:history="1">
        <w:r w:rsidR="006729CF" w:rsidRPr="00855313">
          <w:rPr>
            <w:rStyle w:val="Hyperlink"/>
            <w:rFonts w:ascii="Calibri" w:eastAsia="Calibri" w:hAnsi="Calibri"/>
            <w:sz w:val="22"/>
            <w:szCs w:val="22"/>
          </w:rPr>
          <w:t>births@cdc.gov</w:t>
        </w:r>
      </w:hyperlink>
      <w:r w:rsidR="006729CF">
        <w:rPr>
          <w:rFonts w:ascii="Calibri" w:eastAsia="Calibri" w:hAnsi="Calibri"/>
          <w:sz w:val="22"/>
          <w:szCs w:val="22"/>
        </w:rPr>
        <w:t xml:space="preserve">. </w:t>
      </w:r>
    </w:p>
    <w:p w14:paraId="6095EFC1" w14:textId="2D1AEDC4" w:rsidR="003018D1" w:rsidRDefault="003018D1" w:rsidP="003018D1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840BD9">
        <w:rPr>
          <w:rFonts w:ascii="Calibri" w:eastAsia="Calibri" w:hAnsi="Calibri"/>
          <w:sz w:val="22"/>
          <w:szCs w:val="22"/>
        </w:rPr>
        <w:t xml:space="preserve">Thank you in advance for your </w:t>
      </w:r>
      <w:r w:rsidR="00B17364">
        <w:rPr>
          <w:rFonts w:ascii="Calibri" w:eastAsia="Calibri" w:hAnsi="Calibri"/>
          <w:sz w:val="22"/>
          <w:szCs w:val="22"/>
        </w:rPr>
        <w:t xml:space="preserve">continued </w:t>
      </w:r>
      <w:r w:rsidR="008A6E42">
        <w:rPr>
          <w:rFonts w:ascii="Calibri" w:eastAsia="Calibri" w:hAnsi="Calibri"/>
          <w:sz w:val="22"/>
          <w:szCs w:val="22"/>
        </w:rPr>
        <w:t>participation</w:t>
      </w:r>
      <w:r w:rsidR="00B17364">
        <w:rPr>
          <w:rFonts w:ascii="Calibri" w:eastAsia="Calibri" w:hAnsi="Calibri"/>
          <w:sz w:val="22"/>
          <w:szCs w:val="22"/>
        </w:rPr>
        <w:t xml:space="preserve"> in this important study</w:t>
      </w:r>
      <w:r w:rsidRPr="00840BD9">
        <w:rPr>
          <w:rFonts w:ascii="Calibri" w:eastAsia="Calibri" w:hAnsi="Calibri"/>
          <w:sz w:val="22"/>
          <w:szCs w:val="22"/>
        </w:rPr>
        <w:t>.</w:t>
      </w:r>
    </w:p>
    <w:p w14:paraId="605B8346" w14:textId="6BA0383C" w:rsidR="00942FED" w:rsidRDefault="00942FED" w:rsidP="00942FED">
      <w:pPr>
        <w:spacing w:after="160"/>
        <w:rPr>
          <w:rFonts w:asciiTheme="minorHAnsi" w:hAnsiTheme="minorHAnsi" w:cstheme="minorHAnsi"/>
          <w:sz w:val="22"/>
          <w:szCs w:val="22"/>
        </w:rPr>
      </w:pPr>
      <w:r w:rsidRPr="006270FC">
        <w:rPr>
          <w:rFonts w:asciiTheme="minorHAnsi" w:hAnsiTheme="minorHAnsi" w:cstheme="minorHAnsi"/>
          <w:sz w:val="22"/>
          <w:szCs w:val="22"/>
        </w:rPr>
        <w:t>Sincerely,</w:t>
      </w:r>
    </w:p>
    <w:p w14:paraId="7C9A515A" w14:textId="1D518A7B" w:rsidR="00A96940" w:rsidRPr="00942FED" w:rsidRDefault="00A96940" w:rsidP="00F953F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M</w:t>
      </w:r>
      <w:r w:rsidR="00D81FAD">
        <w:rPr>
          <w:rFonts w:asciiTheme="minorHAnsi" w:hAnsiTheme="minorHAnsi" w:cstheme="minorHAnsi"/>
          <w:sz w:val="22"/>
          <w:szCs w:val="22"/>
        </w:rPr>
        <w:t xml:space="preserve"> Research Services, LLC</w:t>
      </w:r>
    </w:p>
    <w:p w14:paraId="66B85E6D" w14:textId="7DE26871" w:rsidR="00E8500F" w:rsidRPr="006F2980" w:rsidRDefault="00942FED" w:rsidP="006F2980">
      <w:pPr>
        <w:spacing w:after="160"/>
        <w:rPr>
          <w:rFonts w:asciiTheme="minorHAnsi" w:hAnsiTheme="minorHAnsi" w:cstheme="minorHAnsi"/>
          <w:b/>
          <w:caps/>
          <w:color w:val="FF0000"/>
          <w:sz w:val="22"/>
          <w:szCs w:val="22"/>
        </w:rPr>
      </w:pPr>
      <w:r w:rsidRPr="006270FC">
        <w:rPr>
          <w:rFonts w:asciiTheme="minorHAnsi" w:hAnsiTheme="minorHAnsi" w:cstheme="minorHAnsi"/>
          <w:b/>
          <w:caps/>
          <w:color w:val="FF0000"/>
          <w:sz w:val="22"/>
          <w:szCs w:val="22"/>
        </w:rPr>
        <w:t>[RESEARCH TEAM CONTACT INFORMATION]</w:t>
      </w:r>
    </w:p>
    <w:sectPr w:rsidR="00E8500F" w:rsidRPr="006F2980" w:rsidSect="00196FF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3EF86D" w14:textId="77777777" w:rsidR="00A96940" w:rsidRDefault="00A96940" w:rsidP="00D10D9F">
      <w:pPr>
        <w:spacing w:line="240" w:lineRule="auto"/>
      </w:pPr>
      <w:r>
        <w:separator/>
      </w:r>
    </w:p>
  </w:endnote>
  <w:endnote w:type="continuationSeparator" w:id="0">
    <w:p w14:paraId="1AA237BA" w14:textId="77777777" w:rsidR="00A96940" w:rsidRDefault="00A96940" w:rsidP="00D10D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902876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58B6D851" w14:textId="34B2199E" w:rsidR="00A96940" w:rsidRPr="00A85BA7" w:rsidRDefault="00A9694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A85BA7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A85BA7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A85BA7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8E24A9">
          <w:rPr>
            <w:rFonts w:asciiTheme="minorHAnsi" w:hAnsiTheme="minorHAnsi" w:cstheme="minorHAnsi"/>
            <w:noProof/>
            <w:sz w:val="22"/>
            <w:szCs w:val="22"/>
          </w:rPr>
          <w:t>0</w:t>
        </w:r>
        <w:r w:rsidRPr="00A85BA7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14:paraId="2AF2D329" w14:textId="77777777" w:rsidR="00A96940" w:rsidRDefault="00A969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621DEC" w14:textId="77777777" w:rsidR="00A96940" w:rsidRDefault="00A96940" w:rsidP="00D10D9F">
      <w:pPr>
        <w:spacing w:line="240" w:lineRule="auto"/>
      </w:pPr>
      <w:r>
        <w:separator/>
      </w:r>
    </w:p>
  </w:footnote>
  <w:footnote w:type="continuationSeparator" w:id="0">
    <w:p w14:paraId="47D300A6" w14:textId="77777777" w:rsidR="00A96940" w:rsidRDefault="00A96940" w:rsidP="00D10D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351A24" w14:textId="31C8EFC7" w:rsidR="00A96940" w:rsidRDefault="00A96940" w:rsidP="00EB2734">
    <w:pPr>
      <w:spacing w:line="240" w:lineRule="auto"/>
      <w:contextualSpacing/>
      <w:rPr>
        <w:rFonts w:ascii="Calibri" w:eastAsia="Calibri" w:hAnsi="Calibri"/>
        <w:sz w:val="22"/>
        <w:szCs w:val="22"/>
      </w:rPr>
    </w:pPr>
    <w:r w:rsidRPr="009451A9">
      <w:rPr>
        <w:rFonts w:asciiTheme="minorHAnsi" w:hAnsiTheme="minorHAnsi"/>
        <w:sz w:val="22"/>
        <w:szCs w:val="22"/>
      </w:rPr>
      <w:t>A</w:t>
    </w:r>
    <w:r>
      <w:rPr>
        <w:rFonts w:asciiTheme="minorHAnsi" w:hAnsiTheme="minorHAnsi"/>
        <w:sz w:val="22"/>
        <w:szCs w:val="22"/>
      </w:rPr>
      <w:t>ttachment</w:t>
    </w:r>
    <w:r w:rsidRPr="009451A9">
      <w:rPr>
        <w:rFonts w:asciiTheme="minorHAnsi" w:hAnsiTheme="minorHAnsi"/>
        <w:sz w:val="22"/>
        <w:szCs w:val="22"/>
      </w:rPr>
      <w:t xml:space="preserve"> </w:t>
    </w:r>
    <w:r>
      <w:rPr>
        <w:rFonts w:asciiTheme="minorHAnsi" w:hAnsiTheme="minorHAnsi"/>
        <w:sz w:val="22"/>
        <w:szCs w:val="22"/>
      </w:rPr>
      <w:t>C1a</w:t>
    </w:r>
    <w:r w:rsidRPr="009451A9">
      <w:rPr>
        <w:rFonts w:asciiTheme="minorHAnsi" w:hAnsiTheme="minorHAnsi"/>
        <w:sz w:val="22"/>
        <w:szCs w:val="22"/>
      </w:rPr>
      <w:t xml:space="preserve">. </w:t>
    </w:r>
    <w:r>
      <w:rPr>
        <w:rFonts w:asciiTheme="minorHAnsi" w:hAnsiTheme="minorHAnsi"/>
        <w:sz w:val="22"/>
        <w:szCs w:val="22"/>
      </w:rPr>
      <w:t xml:space="preserve">eLearning Course </w:t>
    </w:r>
    <w:r w:rsidR="00CF3860">
      <w:rPr>
        <w:rFonts w:asciiTheme="minorHAnsi" w:hAnsiTheme="minorHAnsi"/>
        <w:sz w:val="22"/>
        <w:szCs w:val="22"/>
      </w:rPr>
      <w:t>Invitation Ema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6D4C81"/>
    <w:multiLevelType w:val="hybridMultilevel"/>
    <w:tmpl w:val="8AEAB0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7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7MwNzK0NDUxtDBU0lEKTi0uzszPAykwMqoFAGGoHcstAAAA"/>
  </w:docVars>
  <w:rsids>
    <w:rsidRoot w:val="00D10D9F"/>
    <w:rsid w:val="0003105D"/>
    <w:rsid w:val="00034CB6"/>
    <w:rsid w:val="00043721"/>
    <w:rsid w:val="0006568B"/>
    <w:rsid w:val="000762A2"/>
    <w:rsid w:val="00087386"/>
    <w:rsid w:val="000A158A"/>
    <w:rsid w:val="000A62A3"/>
    <w:rsid w:val="000C694F"/>
    <w:rsid w:val="000D18CF"/>
    <w:rsid w:val="000D6272"/>
    <w:rsid w:val="000D6441"/>
    <w:rsid w:val="00101D42"/>
    <w:rsid w:val="00106486"/>
    <w:rsid w:val="001147EB"/>
    <w:rsid w:val="00125026"/>
    <w:rsid w:val="00131C72"/>
    <w:rsid w:val="00144FB5"/>
    <w:rsid w:val="00155BA0"/>
    <w:rsid w:val="00156AE8"/>
    <w:rsid w:val="00186709"/>
    <w:rsid w:val="00193A3C"/>
    <w:rsid w:val="00196FF5"/>
    <w:rsid w:val="001C15F8"/>
    <w:rsid w:val="001C58E1"/>
    <w:rsid w:val="001D3EA3"/>
    <w:rsid w:val="0020548E"/>
    <w:rsid w:val="00220FDC"/>
    <w:rsid w:val="00290A70"/>
    <w:rsid w:val="002B7977"/>
    <w:rsid w:val="002C613C"/>
    <w:rsid w:val="003018D1"/>
    <w:rsid w:val="00306685"/>
    <w:rsid w:val="00324756"/>
    <w:rsid w:val="0032525F"/>
    <w:rsid w:val="00342673"/>
    <w:rsid w:val="0035128C"/>
    <w:rsid w:val="0036136F"/>
    <w:rsid w:val="0036725B"/>
    <w:rsid w:val="00372B7A"/>
    <w:rsid w:val="00376ADD"/>
    <w:rsid w:val="00382388"/>
    <w:rsid w:val="0038690F"/>
    <w:rsid w:val="003B0462"/>
    <w:rsid w:val="003C59DA"/>
    <w:rsid w:val="003E5F40"/>
    <w:rsid w:val="003F04F7"/>
    <w:rsid w:val="00414B97"/>
    <w:rsid w:val="00415786"/>
    <w:rsid w:val="0042338C"/>
    <w:rsid w:val="0043570E"/>
    <w:rsid w:val="004704D7"/>
    <w:rsid w:val="00484330"/>
    <w:rsid w:val="00484814"/>
    <w:rsid w:val="004A26FF"/>
    <w:rsid w:val="00502E9A"/>
    <w:rsid w:val="00507810"/>
    <w:rsid w:val="0051432A"/>
    <w:rsid w:val="00561105"/>
    <w:rsid w:val="00570F97"/>
    <w:rsid w:val="005C03CE"/>
    <w:rsid w:val="005E2C7C"/>
    <w:rsid w:val="00617AD5"/>
    <w:rsid w:val="00623C11"/>
    <w:rsid w:val="006270FC"/>
    <w:rsid w:val="00652046"/>
    <w:rsid w:val="00652A0D"/>
    <w:rsid w:val="006729CF"/>
    <w:rsid w:val="006749B5"/>
    <w:rsid w:val="0068321A"/>
    <w:rsid w:val="00696E8F"/>
    <w:rsid w:val="006C4A93"/>
    <w:rsid w:val="006C6412"/>
    <w:rsid w:val="006D4C4D"/>
    <w:rsid w:val="006D5D9D"/>
    <w:rsid w:val="006F2980"/>
    <w:rsid w:val="006F5266"/>
    <w:rsid w:val="00716AE7"/>
    <w:rsid w:val="00750B83"/>
    <w:rsid w:val="00783F2C"/>
    <w:rsid w:val="00796F2D"/>
    <w:rsid w:val="007E438A"/>
    <w:rsid w:val="00806CC3"/>
    <w:rsid w:val="00812666"/>
    <w:rsid w:val="008262EA"/>
    <w:rsid w:val="00837F8E"/>
    <w:rsid w:val="00877264"/>
    <w:rsid w:val="008A6E42"/>
    <w:rsid w:val="008B3F71"/>
    <w:rsid w:val="008B713C"/>
    <w:rsid w:val="008C4C87"/>
    <w:rsid w:val="008C6A03"/>
    <w:rsid w:val="008D122D"/>
    <w:rsid w:val="008E24A9"/>
    <w:rsid w:val="009301E9"/>
    <w:rsid w:val="00932A49"/>
    <w:rsid w:val="00942FED"/>
    <w:rsid w:val="009451A9"/>
    <w:rsid w:val="009713EA"/>
    <w:rsid w:val="009954F1"/>
    <w:rsid w:val="009A679C"/>
    <w:rsid w:val="009C53C9"/>
    <w:rsid w:val="009C60BF"/>
    <w:rsid w:val="009D63B8"/>
    <w:rsid w:val="009D7788"/>
    <w:rsid w:val="00A00234"/>
    <w:rsid w:val="00A066B7"/>
    <w:rsid w:val="00A11475"/>
    <w:rsid w:val="00A11FA2"/>
    <w:rsid w:val="00A16E45"/>
    <w:rsid w:val="00A26E6C"/>
    <w:rsid w:val="00A527D5"/>
    <w:rsid w:val="00A602D9"/>
    <w:rsid w:val="00A616D8"/>
    <w:rsid w:val="00A66856"/>
    <w:rsid w:val="00A85BA7"/>
    <w:rsid w:val="00A96940"/>
    <w:rsid w:val="00AB52CB"/>
    <w:rsid w:val="00AB6545"/>
    <w:rsid w:val="00AD0CA4"/>
    <w:rsid w:val="00AF4D80"/>
    <w:rsid w:val="00AF5D93"/>
    <w:rsid w:val="00B0610B"/>
    <w:rsid w:val="00B17364"/>
    <w:rsid w:val="00B3242D"/>
    <w:rsid w:val="00B401B1"/>
    <w:rsid w:val="00B7458E"/>
    <w:rsid w:val="00B7719F"/>
    <w:rsid w:val="00B9035E"/>
    <w:rsid w:val="00BA72E0"/>
    <w:rsid w:val="00BF3163"/>
    <w:rsid w:val="00C301AB"/>
    <w:rsid w:val="00C319C5"/>
    <w:rsid w:val="00C618B3"/>
    <w:rsid w:val="00C8213D"/>
    <w:rsid w:val="00C911CF"/>
    <w:rsid w:val="00C942C4"/>
    <w:rsid w:val="00C957A3"/>
    <w:rsid w:val="00CE0DB6"/>
    <w:rsid w:val="00CF3860"/>
    <w:rsid w:val="00CF72B1"/>
    <w:rsid w:val="00D10D9F"/>
    <w:rsid w:val="00D339C0"/>
    <w:rsid w:val="00D64C66"/>
    <w:rsid w:val="00D74AD1"/>
    <w:rsid w:val="00D81FAD"/>
    <w:rsid w:val="00DA2FCC"/>
    <w:rsid w:val="00DA364C"/>
    <w:rsid w:val="00DB4F60"/>
    <w:rsid w:val="00DD7585"/>
    <w:rsid w:val="00DE43E1"/>
    <w:rsid w:val="00E05644"/>
    <w:rsid w:val="00E2057C"/>
    <w:rsid w:val="00E30D7D"/>
    <w:rsid w:val="00E32F00"/>
    <w:rsid w:val="00E40465"/>
    <w:rsid w:val="00E474C9"/>
    <w:rsid w:val="00E63F01"/>
    <w:rsid w:val="00E656FE"/>
    <w:rsid w:val="00E80E98"/>
    <w:rsid w:val="00E8500F"/>
    <w:rsid w:val="00EB2734"/>
    <w:rsid w:val="00EC588F"/>
    <w:rsid w:val="00EF3A55"/>
    <w:rsid w:val="00F13EBB"/>
    <w:rsid w:val="00F62708"/>
    <w:rsid w:val="00F8651B"/>
    <w:rsid w:val="00F93F2F"/>
    <w:rsid w:val="00F953F3"/>
    <w:rsid w:val="00FB37B7"/>
    <w:rsid w:val="00FC72F2"/>
    <w:rsid w:val="00FE605F"/>
    <w:rsid w:val="4EBE8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78C14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E8500F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38C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617AD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E8500F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38C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617A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9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births@cdc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FBB80D9-DF05-43D1-80AD-E1230EC02D5C}">
  <we:reference id="wa104302172" version="2.0.0.0" store="en-US" storeType="OMEX"/>
  <we:alternateReferences>
    <we:reference id="WA104302172" version="2.0.0.0" store="WA104302172" storeType="OMEX"/>
  </we:alternateReferences>
  <we:properties>
    <we:property name="LIVECONTEXT_DOCUMENT_ID" value="&quot;a1d7daba-634b-4ac1-cb76-0f9f18db412c&quot;"/>
    <we:property name="LIVECONTEXT_DOCUMENT_PROPERTIES" value="{&quot;id&quot;:&quot;a1d7daba-634b-4ac1-cb76-0f9f18db412c&quot;,&quot;name&quot;:&quot;Volume1-TechnicalProposal&quot;,&quot;author&quot;:&quot;Unknown author&quot;,&quot;description&quot;:&quot;No description available&quot;,&quot;links&quot;:[{&quot;rel&quot;:&quot;self&quot;,&quot;href&quot;:&quot;https://docspotscloud.com/lc_office/rest/templates/a1d7daba-634b-4ac1-cb76-0f9f18db412c&quot;},{&quot;rel&quot;:&quot;file&quot;,&quot;href&quot;:&quot;https://docspotscloud.com/lc_office/rest/files/a1d7daba-634b-4ac1-cb76-0f9f18db412c&quot;},{&quot;rel&quot;:&quot;channels&quot;,&quot;href&quot;:&quot;https://docspotscloud.com/lc_office/rest/templates/a1d7daba-634b-4ac1-cb76-0f9f18db412c/channels&quot;},{&quot;rel&quot;:&quot;bindings&quot;,&quot;href&quot;:&quot;https://docspotscloud.com/lc_office/rest/templates/a1d7daba-634b-4ac1-cb76-0f9f18db412c/bindings&quot;}]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Peyton DeNiro, MPA</DisplayName>
        <AccountId>96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  <_Flow_SignoffStatus xmlns="c36897f9-ccb8-4d15-98a5-916d15926228" xsi:nil="true"/>
    <LastSharedByUser xmlns="dfabf79c-a26e-41f3-a850-27e5ed133c4d" xsi:nil="true"/>
    <LastSharedByTime xmlns="dfabf79c-a26e-41f3-a850-27e5ed133c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AB22EA99B3D48B813459738C65600" ma:contentTypeVersion="7" ma:contentTypeDescription="Create a new document." ma:contentTypeScope="" ma:versionID="85d4108a21e3eaa7aeffaf70e349eb55">
  <xsd:schema xmlns:xsd="http://www.w3.org/2001/XMLSchema" xmlns:xs="http://www.w3.org/2001/XMLSchema" xmlns:p="http://schemas.microsoft.com/office/2006/metadata/properties" xmlns:ns2="22088e7c-88fa-40f6-88eb-a8b754a964ae" xmlns:ns3="dfabf79c-a26e-41f3-a850-27e5ed133c4d" xmlns:ns4="c36897f9-ccb8-4d15-98a5-916d15926228" targetNamespace="http://schemas.microsoft.com/office/2006/metadata/properties" ma:root="true" ma:fieldsID="36b326f54c5655a9c1ff5a3939c8c357" ns2:_="" ns3:_="" ns4:_="">
    <xsd:import namespace="22088e7c-88fa-40f6-88eb-a8b754a964ae"/>
    <xsd:import namespace="dfabf79c-a26e-41f3-a850-27e5ed133c4d"/>
    <xsd:import namespace="c36897f9-ccb8-4d15-98a5-916d159262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bf79c-a26e-41f3-a850-27e5ed133c4d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897f9-ccb8-4d15-98a5-916d15926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DC4847-1772-4271-9829-0605F1E99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2681D7-899C-435E-877B-08FC27F5DF49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22088e7c-88fa-40f6-88eb-a8b754a964ae"/>
    <ds:schemaRef ds:uri="http://purl.org/dc/terms/"/>
    <ds:schemaRef ds:uri="http://schemas.microsoft.com/office/infopath/2007/PartnerControls"/>
    <ds:schemaRef ds:uri="c36897f9-ccb8-4d15-98a5-916d15926228"/>
    <ds:schemaRef ds:uri="dfabf79c-a26e-41f3-a850-27e5ed133c4d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18E5C70-CC31-413B-A7F0-DCD54E0E9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dfabf79c-a26e-41f3-a850-27e5ed133c4d"/>
    <ds:schemaRef ds:uri="c36897f9-ccb8-4d15-98a5-916d15926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omero, MS</dc:creator>
  <cp:keywords/>
  <dc:description/>
  <cp:lastModifiedBy>SYSTEM</cp:lastModifiedBy>
  <cp:revision>2</cp:revision>
  <cp:lastPrinted>2018-08-23T20:38:00Z</cp:lastPrinted>
  <dcterms:created xsi:type="dcterms:W3CDTF">2018-12-10T18:52:00Z</dcterms:created>
  <dcterms:modified xsi:type="dcterms:W3CDTF">2018-12-1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AB22EA99B3D48B813459738C65600</vt:lpwstr>
  </property>
  <property fmtid="{D5CDD505-2E9C-101B-9397-08002B2CF9AE}" pid="3" name="Order">
    <vt:r8>64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